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bu</w:t>
      </w:r>
      <w:r>
        <w:t xml:space="preserve"> </w:t>
      </w:r>
      <w:r>
        <w:t xml:space="preserve">Dhabi</w:t>
      </w:r>
    </w:p>
    <w:bookmarkStart w:id="20" w:name="X88d859b528356b70d3a0621a827bd08c5f6f541"/>
    <w:p>
      <w:pPr>
        <w:pStyle w:val="Heading1"/>
      </w:pPr>
      <w:r>
        <w:t xml:space="preserve">INTERNSHIP APPLICATION LETTER FOR ELECTRICIAN POSITION</w:t>
      </w:r>
    </w:p>
    <w:p>
      <w:pPr>
        <w:pStyle w:val="FirstParagraph"/>
      </w:pPr>
      <w:r>
        <w:t xml:space="preserve">United Arab Emirates Abu Dhabi - Electrical Industry Excellence</w:t>
      </w:r>
    </w:p>
    <w:bookmarkEnd w:id="20"/>
    <w:p>
      <w:pPr>
        <w:pStyle w:val="BodyText"/>
      </w:pPr>
      <w:r>
        <w:t xml:space="preserve">Hiring Manager</w:t>
      </w:r>
      <w:r>
        <w:br/>
      </w:r>
      <w:r>
        <w:t xml:space="preserve">[Company Name]</w:t>
      </w:r>
      <w:r>
        <w:br/>
      </w:r>
      <w:r>
        <w:t xml:space="preserve">Abu Dhabi, United Arab Emirates</w:t>
      </w:r>
    </w:p>
    <w:p>
      <w:pPr>
        <w:pStyle w:val="BodyText"/>
      </w:pPr>
      <w:r>
        <w:t xml:space="preserve">[Date]</w:t>
      </w:r>
    </w:p>
    <w:p>
      <w:pPr>
        <w:pStyle w:val="BodyText"/>
      </w:pPr>
      <w:r>
        <w:t xml:space="preserve">Subject: Application for Electrician Internship Position</w:t>
      </w:r>
    </w:p>
    <w:p>
      <w:pPr>
        <w:pStyle w:val="BodyText"/>
      </w:pPr>
      <w:r>
        <w:t xml:space="preserve">Dear Hiring Manager,</w:t>
      </w:r>
    </w:p>
    <w:p>
      <w:pPr>
        <w:pStyle w:val="BodyText"/>
      </w:pPr>
      <w:r>
        <w:t xml:space="preserve">I am writing this Internship Application Letter to express my enthusiastic interest in the Electrician Internship position at your esteemed organization in Abu Dhabi, United Arab Emirates. As a dedicated and technically proficient electrical engineering student with a profound admiration for the rapid infrastructure development across the United Arab Emirates Abu Dhabi, I am eager to contribute my foundational skills while learning from industry experts within this dynamic environment. The UAE's commitment to pioneering sustainable energy solutions and world-class electrical infrastructure has positioned Abu Dhabi as an ideal ecosystem for cultivating the next generation of electrical professionals, and I am keen to be part of this transformative journey.</w:t>
      </w:r>
    </w:p>
    <w:p>
      <w:pPr>
        <w:pStyle w:val="BodyText"/>
      </w:pPr>
      <w:r>
        <w:t xml:space="preserve">My academic journey at [Your University Name] in [Your Country] has provided me with a robust theoretical foundation in electrical systems, circuit analysis, and safety protocols. I have completed specialized coursework including Industrial Electrical Systems Design, Renewable Energy Integration, and Advanced Circuit Theory – all of which align directly with the demands of contemporary electrical work in Abu Dhabi. Furthermore, I hold a Level 3 Diploma in Electrical Installation from [Certifying Body], where I gained hands-on experience with wiring methodologies, fault-finding techniques, and compliance with international standards such as the International Electrotechnical Commission (IEC) codes. This certification was earned through rigorous practical assessments at our university's state-of-the-art electrical workshop, mirroring the high-precision requirements of UAE construction projects.</w:t>
      </w:r>
    </w:p>
    <w:p>
      <w:pPr>
        <w:pStyle w:val="BodyText"/>
      </w:pPr>
      <w:r>
        <w:t xml:space="preserve">What truly excites me about pursuing an Electrician internship in United Arab Emirates Abu Dhabi is the unique opportunity to work within a jurisdiction that sets global benchmarks for electrical safety and innovation. The Abu Dhabi Department of Municipalities and Transport (DMT) mandates stringent adherence to the UAE Fire &amp; Life Safety Code, which integrates cutting-edge technologies like smart grid management and solar energy systems. I have closely studied these regulations through research on major Abu Dhabi projects such as Masdar City's renewable energy infrastructure and the ongoing expansion of Etihad Rail's electrical networks. My technical skill set includes proficiency in using multimeters, cable testers, and circuit simulation software like AutoCAD Electrical – all tools essential for modern electricians operating in UAE environments where precision is non-negotiable.</w:t>
      </w:r>
    </w:p>
    <w:p>
      <w:pPr>
        <w:pStyle w:val="BodyText"/>
      </w:pPr>
      <w:r>
        <w:t xml:space="preserve">Having researched Abu Dhabi's electrical industry growth firsthand through the 2023 Abu Dhabi Economic Vision report, I recognize that the city's construction boom demands electricians who understand both technical excellence and cultural context. The United Arab Emirates' diverse workforce necessitates clear communication across international teams, a skill I've honed through collaborative projects with peers from over seven countries during my studies. My fluency in English (with basic Arabic language proficiency) ensures I can effectively interact with local technicians and supervisors while maintaining safety protocols critical for high-risk environments like those found in Abu Dhabi's industrial zones and luxury residential complexes. I am particularly drawn to your company's reputation for prioritizing worker safety – a value that resonates deeply with my own commitment to preventing electrical hazards through meticulous workmanship.</w:t>
      </w:r>
    </w:p>
    <w:p>
      <w:pPr>
        <w:pStyle w:val="BodyText"/>
      </w:pPr>
      <w:r>
        <w:t xml:space="preserve">The United Arab Emirates Abu Dhabi offers an unparalleled learning ecosystem for aspiring electricians. The city's focus on Vision 2030 initiatives has created unprecedented demand for professionals who can adapt to emerging technologies such as AI-driven energy management systems and EV charging infrastructure – areas I am actively studying through online certifications from the UAE-based Center of Excellence in Smart Grids. I understand that an Electrician intern in Abu Dhabi must not only master technical tasks but also grasp the cultural nuances of working within a society that values respect, punctuality, and community contribution. My volunteer work organizing electrical safety workshops for local communities has reinforced my ability to communicate complex concepts accessibly – a skill vital when collaborating with diverse teams on projects across Abu Dhabi's multi-cultural workplaces.</w:t>
      </w:r>
    </w:p>
    <w:p>
      <w:pPr>
        <w:pStyle w:val="BodyText"/>
      </w:pPr>
      <w:r>
        <w:t xml:space="preserve">What sets me apart is my proactive approach to learning within the UAE context. I have dedicated 200+ hours studying the "UAE Electrical Installations and Safety Regulations" manual published by the Ministry of Energy &amp; Infrastructure, ensuring I am familiar with local requirements before stepping onto site. I've also followed key Abu Dhabi projects like the expansion of Zayed International Airport's electrical systems and the Al Dhafra Solar Plant, analyzing how electricians integrate traditional wiring practices with modern sustainability frameworks. This research has deepened my understanding that a successful Electrician in United Arab Emirates Abu Dhabi must balance technical expertise with environmental consciousness – a principle I embody through my campus involvement in the Sustainable Energy Club.</w:t>
      </w:r>
    </w:p>
    <w:p>
      <w:pPr>
        <w:pStyle w:val="BodyText"/>
      </w:pPr>
      <w:r>
        <w:t xml:space="preserve">I am particularly impressed by your company's recent installation of solar-powered street lighting across Al Reem Island, which exemplifies the innovative spirit driving electrical work throughout Abu Dhabi. An internship under your mentorship would allow me to apply classroom knowledge to real-world challenges while contributing meaningfully to projects that shape Abu Dhabi's skyline and energy future. I am prepared to undergo any required UAE-specific training programs, including the mandatory Certificate of Competency for Electrical Workers issued by the Abu Dhabi Municipality, and I am fully committed to adhering to all safety standards required for working in this environment.</w:t>
      </w:r>
    </w:p>
    <w:p>
      <w:pPr>
        <w:pStyle w:val="BodyText"/>
      </w:pPr>
      <w:r>
        <w:t xml:space="preserve">In conclusion, my technical foundation, cultural awareness of United Arab Emirates Abu Dhabi's professional landscape, and unwavering commitment to safety make me a strong candidate for your Electrician Internship program. I am eager to bring my enthusiasm and diligence to your team while learning from the industry leaders who are building Abu Dhabi's electrified future. Thank you for considering this Internship Application Letter; I have attached my detailed resume and academic transcripts for your review, and I welcome the opportunity to discuss how my skills align with your upcoming projects.</w:t>
      </w:r>
    </w:p>
    <w:p>
      <w:pPr>
        <w:pStyle w:val="BodyText"/>
      </w:pPr>
      <w:r>
        <w:t xml:space="preserve">Sincerely,</w:t>
      </w:r>
      <w:r>
        <w:br/>
      </w:r>
    </w:p>
    <w:p>
      <w:pPr>
        <w:pStyle w:val="BodyText"/>
      </w:pPr>
      <w:r>
        <w:t xml:space="preserve">[Your Full Name]</w:t>
      </w:r>
    </w:p>
    <w:p>
      <w:pPr>
        <w:pStyle w:val="BodyText"/>
      </w:pPr>
      <w:r>
        <w:t xml:space="preserve">[Your Contact Information]</w:t>
      </w:r>
      <w:r>
        <w:br/>
      </w:r>
      <w:r>
        <w:t xml:space="preserve">[Email Address] | [Phone Number]</w:t>
      </w:r>
    </w:p>
    <w:p>
      <w:pPr>
        <w:pStyle w:val="BodyText"/>
      </w:pPr>
      <w:r>
        <w:t xml:space="preserve">This Internship Application Letter is tailored specifically for Electrician opportunities within the United Arab Emirates Abu Dhabi electrical industry context, demonstrating comprehensive understanding of local regulations and project dema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Internship Application Letter - Abu Dhabi</dc:title>
  <dc:creator/>
  <dc:language>en</dc:language>
  <cp:keywords/>
  <dcterms:created xsi:type="dcterms:W3CDTF">2025-12-09T17:11:56Z</dcterms:created>
  <dcterms:modified xsi:type="dcterms:W3CDTF">2025-12-09T17:11:56Z</dcterms:modified>
</cp:coreProperties>
</file>

<file path=docProps/custom.xml><?xml version="1.0" encoding="utf-8"?>
<Properties xmlns="http://schemas.openxmlformats.org/officeDocument/2006/custom-properties" xmlns:vt="http://schemas.openxmlformats.org/officeDocument/2006/docPropsVTypes"/>
</file>